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8535, Number Passed Filter: 4809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7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3-07-17T23:13:19Z</dcterms:created>
  <dcterms:modified xsi:type="dcterms:W3CDTF">2023-07-17T23: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